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779BD" w14:textId="77777777" w:rsidR="00B31400" w:rsidRDefault="00BC6681" w:rsidP="00B31400">
      <w:pPr>
        <w:rPr>
          <w:rFonts w:asciiTheme="majorHAnsi" w:hAnsiTheme="majorHAnsi"/>
          <w:sz w:val="28"/>
          <w:szCs w:val="28"/>
        </w:rPr>
      </w:pPr>
      <w:bookmarkStart w:id="0" w:name="_GoBack"/>
      <w:bookmarkEnd w:id="0"/>
      <w:r>
        <w:rPr>
          <w:rFonts w:asciiTheme="majorHAnsi" w:hAnsiTheme="majorHAnsi"/>
          <w:sz w:val="28"/>
          <w:szCs w:val="28"/>
        </w:rPr>
        <w:t xml:space="preserve">             </w:t>
      </w:r>
    </w:p>
    <w:p w14:paraId="33C63A87" w14:textId="77777777" w:rsidR="004D0B39" w:rsidRPr="00B31400" w:rsidRDefault="00070180" w:rsidP="00B31400">
      <w:pPr>
        <w:rPr>
          <w:rFonts w:asciiTheme="majorHAnsi" w:hAnsiTheme="majorHAnsi"/>
          <w:sz w:val="24"/>
          <w:szCs w:val="24"/>
        </w:rPr>
      </w:pPr>
      <w:r w:rsidRPr="00B31400">
        <w:rPr>
          <w:rFonts w:asciiTheme="majorHAnsi" w:hAnsiTheme="majorHAnsi"/>
          <w:b/>
        </w:rPr>
        <w:t>O</w:t>
      </w:r>
      <w:r w:rsidR="0026508E" w:rsidRPr="00B31400">
        <w:rPr>
          <w:rFonts w:asciiTheme="majorHAnsi" w:hAnsiTheme="majorHAnsi"/>
          <w:b/>
        </w:rPr>
        <w:t>BJECTIVE:</w:t>
      </w:r>
      <w:r w:rsidR="007E5ECB" w:rsidRPr="00B31400">
        <w:rPr>
          <w:rFonts w:asciiTheme="majorHAnsi" w:hAnsiTheme="majorHAnsi"/>
        </w:rPr>
        <w:t xml:space="preserve"> </w:t>
      </w:r>
      <w:r w:rsidR="007E5ECB" w:rsidRPr="00B31400">
        <w:rPr>
          <w:rFonts w:ascii="Times New Roman" w:hAnsi="Times New Roman" w:cs="Times New Roman"/>
          <w:sz w:val="24"/>
          <w:szCs w:val="24"/>
        </w:rPr>
        <w:t xml:space="preserve">I am seeking an entry-level position where strong analytical skills and the ability to apply creative thinking and strong interpersonal skills are desired </w:t>
      </w:r>
      <w:r w:rsidR="007E5ECB" w:rsidRPr="00B31400">
        <w:rPr>
          <w:rFonts w:ascii="Times New Roman" w:hAnsi="Times New Roman" w:cs="Times New Roman"/>
          <w:noProof/>
          <w:sz w:val="24"/>
          <w:szCs w:val="24"/>
        </w:rPr>
        <w:t>competenc</w:t>
      </w:r>
      <w:r w:rsidR="00B31400" w:rsidRPr="00B31400">
        <w:rPr>
          <w:rFonts w:ascii="Times New Roman" w:hAnsi="Times New Roman" w:cs="Times New Roman"/>
          <w:noProof/>
          <w:sz w:val="24"/>
          <w:szCs w:val="24"/>
        </w:rPr>
        <w:t>i</w:t>
      </w:r>
      <w:r w:rsidR="007E5ECB" w:rsidRPr="00B31400">
        <w:rPr>
          <w:rFonts w:ascii="Times New Roman" w:hAnsi="Times New Roman" w:cs="Times New Roman"/>
          <w:noProof/>
          <w:sz w:val="24"/>
          <w:szCs w:val="24"/>
        </w:rPr>
        <w:t>es</w:t>
      </w:r>
      <w:r w:rsidR="007E5ECB" w:rsidRPr="00B31400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0951" w:type="dxa"/>
        <w:tblInd w:w="-479" w:type="dxa"/>
        <w:tblBorders>
          <w:top w:val="single" w:sz="4" w:space="0" w:color="auto"/>
        </w:tblBorders>
        <w:tblLook w:val="0000" w:firstRow="0" w:lastRow="0" w:firstColumn="0" w:lastColumn="0" w:noHBand="0" w:noVBand="0"/>
      </w:tblPr>
      <w:tblGrid>
        <w:gridCol w:w="10951"/>
      </w:tblGrid>
      <w:tr w:rsidR="0026508E" w14:paraId="217E81DC" w14:textId="77777777" w:rsidTr="000817C1">
        <w:trPr>
          <w:trHeight w:val="100"/>
        </w:trPr>
        <w:tc>
          <w:tcPr>
            <w:tcW w:w="10951" w:type="dxa"/>
          </w:tcPr>
          <w:p w14:paraId="56C011FA" w14:textId="77777777" w:rsidR="0026508E" w:rsidRPr="0035668E" w:rsidRDefault="0026508E" w:rsidP="0035668E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35668E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EDUCATION:</w:t>
            </w:r>
          </w:p>
        </w:tc>
      </w:tr>
    </w:tbl>
    <w:p w14:paraId="0D4886D4" w14:textId="77777777" w:rsidR="007F72EC" w:rsidRPr="00F04E46" w:rsidRDefault="007F72EC" w:rsidP="00C95FE2">
      <w:pPr>
        <w:rPr>
          <w:rFonts w:ascii="Times New Roman" w:hAnsi="Times New Roman" w:cs="Times New Roman"/>
          <w:sz w:val="24"/>
          <w:szCs w:val="24"/>
        </w:rPr>
      </w:pPr>
      <w:r w:rsidRPr="00F04E46">
        <w:rPr>
          <w:rFonts w:ascii="Times New Roman" w:hAnsi="Times New Roman" w:cs="Times New Roman"/>
          <w:sz w:val="24"/>
          <w:szCs w:val="24"/>
        </w:rPr>
        <w:t>Currently pursuing an Associate of Business Executives Level 4 Business Management Diploma at the School of</w:t>
      </w:r>
      <w:r w:rsidR="002D5E34" w:rsidRPr="00F04E46">
        <w:rPr>
          <w:rFonts w:ascii="Times New Roman" w:hAnsi="Times New Roman" w:cs="Times New Roman"/>
          <w:sz w:val="24"/>
          <w:szCs w:val="24"/>
        </w:rPr>
        <w:t xml:space="preserve"> Business and Comp</w:t>
      </w:r>
      <w:r w:rsidR="0026508E" w:rsidRPr="00F04E46">
        <w:rPr>
          <w:rFonts w:ascii="Times New Roman" w:hAnsi="Times New Roman" w:cs="Times New Roman"/>
          <w:sz w:val="24"/>
          <w:szCs w:val="24"/>
        </w:rPr>
        <w:t>uter Sciences in the following modules:</w:t>
      </w:r>
    </w:p>
    <w:p w14:paraId="32692572" w14:textId="77777777" w:rsidR="00F04E46" w:rsidRPr="00F04E46" w:rsidRDefault="00F04E46" w:rsidP="00C95FE2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</w:t>
      </w:r>
      <w:r w:rsidRPr="00F04E46">
        <w:rPr>
          <w:rFonts w:ascii="Times New Roman" w:hAnsi="Times New Roman" w:cs="Times New Roman"/>
          <w:sz w:val="28"/>
          <w:szCs w:val="28"/>
          <w:u w:val="single"/>
        </w:rPr>
        <w:t xml:space="preserve"> </w:t>
      </w:r>
      <w:r w:rsidRPr="00F04E46">
        <w:rPr>
          <w:rFonts w:ascii="Times New Roman" w:hAnsi="Times New Roman" w:cs="Times New Roman"/>
          <w:b/>
          <w:sz w:val="28"/>
          <w:szCs w:val="28"/>
          <w:u w:val="single"/>
        </w:rPr>
        <w:t>Institution and Modules Studied</w:t>
      </w:r>
      <w:r w:rsidRPr="00F04E46">
        <w:rPr>
          <w:rFonts w:ascii="Times New Roman" w:hAnsi="Times New Roman" w:cs="Times New Roman"/>
          <w:b/>
          <w:sz w:val="28"/>
          <w:szCs w:val="28"/>
        </w:rPr>
        <w:t xml:space="preserve">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</w:t>
      </w:r>
      <w:r w:rsidRPr="00F04E46">
        <w:rPr>
          <w:rFonts w:ascii="Times New Roman" w:hAnsi="Times New Roman" w:cs="Times New Roman"/>
          <w:b/>
          <w:sz w:val="28"/>
          <w:szCs w:val="28"/>
        </w:rPr>
        <w:t xml:space="preserve">   </w:t>
      </w:r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F04E46">
        <w:rPr>
          <w:rFonts w:ascii="Times New Roman" w:hAnsi="Times New Roman" w:cs="Times New Roman"/>
          <w:b/>
          <w:sz w:val="28"/>
          <w:szCs w:val="28"/>
          <w:u w:val="single"/>
        </w:rPr>
        <w:t>Grades Received</w:t>
      </w:r>
    </w:p>
    <w:p w14:paraId="06CE4342" w14:textId="77777777" w:rsidR="00F04E46" w:rsidRPr="00FB7D1E" w:rsidRDefault="00F04E46" w:rsidP="00FB7D1E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FB7D1E">
        <w:rPr>
          <w:rFonts w:ascii="Times New Roman" w:hAnsi="Times New Roman" w:cs="Times New Roman"/>
          <w:sz w:val="24"/>
          <w:szCs w:val="24"/>
        </w:rPr>
        <w:t>2016-2017 School of Business and Computer Sciences</w:t>
      </w:r>
    </w:p>
    <w:p w14:paraId="31F70156" w14:textId="77777777" w:rsidR="00BC6681" w:rsidRPr="00F04E46" w:rsidRDefault="002D5E34" w:rsidP="00F04E4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04E46">
        <w:rPr>
          <w:rFonts w:ascii="Times New Roman" w:hAnsi="Times New Roman" w:cs="Times New Roman"/>
          <w:sz w:val="24"/>
          <w:szCs w:val="24"/>
        </w:rPr>
        <w:t xml:space="preserve">Introduction to </w:t>
      </w:r>
      <w:r w:rsidRPr="00F04E46">
        <w:rPr>
          <w:rFonts w:ascii="Times New Roman" w:hAnsi="Times New Roman" w:cs="Times New Roman"/>
          <w:sz w:val="24"/>
          <w:szCs w:val="24"/>
          <w:lang w:val="en-US"/>
        </w:rPr>
        <w:t>Quant</w:t>
      </w:r>
      <w:r w:rsidR="00CD3688" w:rsidRPr="00F04E46">
        <w:rPr>
          <w:rFonts w:ascii="Times New Roman" w:hAnsi="Times New Roman" w:cs="Times New Roman"/>
          <w:sz w:val="24"/>
          <w:szCs w:val="24"/>
          <w:lang w:val="en-US"/>
        </w:rPr>
        <w:t xml:space="preserve">itative </w:t>
      </w:r>
      <w:r w:rsidRPr="00F04E46">
        <w:rPr>
          <w:rFonts w:ascii="Times New Roman" w:hAnsi="Times New Roman" w:cs="Times New Roman"/>
          <w:sz w:val="24"/>
          <w:szCs w:val="24"/>
        </w:rPr>
        <w:t xml:space="preserve">Methods             </w:t>
      </w:r>
      <w:r w:rsidR="00BC6681" w:rsidRPr="00F04E46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7E5ECB" w:rsidRPr="00F04E46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BC6681" w:rsidRPr="00F04E46">
        <w:rPr>
          <w:rFonts w:ascii="Times New Roman" w:hAnsi="Times New Roman" w:cs="Times New Roman"/>
          <w:sz w:val="24"/>
          <w:szCs w:val="24"/>
        </w:rPr>
        <w:t xml:space="preserve"> </w:t>
      </w:r>
      <w:r w:rsidR="00BC6681" w:rsidRPr="00B31400">
        <w:rPr>
          <w:rFonts w:ascii="Times New Roman" w:hAnsi="Times New Roman" w:cs="Times New Roman"/>
          <w:noProof/>
          <w:sz w:val="24"/>
          <w:szCs w:val="24"/>
        </w:rPr>
        <w:t>A</w:t>
      </w:r>
      <w:r w:rsidRPr="00B3140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04E46">
        <w:rPr>
          <w:rFonts w:ascii="Times New Roman" w:hAnsi="Times New Roman" w:cs="Times New Roman"/>
          <w:sz w:val="24"/>
          <w:szCs w:val="24"/>
        </w:rPr>
        <w:t xml:space="preserve">                                                 Introduction to Business Communication                                               </w:t>
      </w:r>
      <w:r w:rsidR="00BC6681" w:rsidRPr="00F04E46">
        <w:rPr>
          <w:rFonts w:ascii="Times New Roman" w:hAnsi="Times New Roman" w:cs="Times New Roman"/>
          <w:sz w:val="24"/>
          <w:szCs w:val="24"/>
        </w:rPr>
        <w:t xml:space="preserve"> B</w:t>
      </w:r>
      <w:r w:rsidRPr="00F04E46">
        <w:rPr>
          <w:rFonts w:ascii="Times New Roman" w:hAnsi="Times New Roman" w:cs="Times New Roman"/>
          <w:sz w:val="24"/>
          <w:szCs w:val="24"/>
        </w:rPr>
        <w:t xml:space="preserve">            Introduction to Business</w:t>
      </w:r>
      <w:r w:rsidR="00BC6681" w:rsidRPr="00F04E46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26508E" w:rsidRPr="00F04E46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F04E46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2F3A88">
        <w:rPr>
          <w:rFonts w:ascii="Times New Roman" w:hAnsi="Times New Roman" w:cs="Times New Roman"/>
          <w:sz w:val="24"/>
          <w:szCs w:val="24"/>
        </w:rPr>
        <w:t xml:space="preserve">Currently Pursuing </w:t>
      </w:r>
      <w:r w:rsidR="00BC6681" w:rsidRPr="00F04E46">
        <w:rPr>
          <w:rFonts w:ascii="Times New Roman" w:hAnsi="Times New Roman" w:cs="Times New Roman"/>
          <w:sz w:val="24"/>
          <w:szCs w:val="24"/>
        </w:rPr>
        <w:t>Introduction to Account</w:t>
      </w:r>
      <w:r w:rsidR="00B31400">
        <w:rPr>
          <w:rFonts w:ascii="Times New Roman" w:hAnsi="Times New Roman" w:cs="Times New Roman"/>
          <w:sz w:val="24"/>
          <w:szCs w:val="24"/>
        </w:rPr>
        <w:t>s</w:t>
      </w:r>
      <w:r w:rsidR="0026508E" w:rsidRPr="00F04E46"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 w:rsidR="00B31400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2F3A88">
        <w:rPr>
          <w:rFonts w:ascii="Times New Roman" w:hAnsi="Times New Roman" w:cs="Times New Roman"/>
          <w:sz w:val="24"/>
          <w:szCs w:val="24"/>
        </w:rPr>
        <w:t xml:space="preserve">Currently Pursuing </w:t>
      </w:r>
    </w:p>
    <w:p w14:paraId="6BFB0938" w14:textId="77777777" w:rsidR="004D0B39" w:rsidRPr="00D5012F" w:rsidRDefault="004D0B39" w:rsidP="00C3294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F04E46">
        <w:rPr>
          <w:rFonts w:ascii="Times New Roman" w:hAnsi="Times New Roman" w:cs="Times New Roman"/>
          <w:sz w:val="24"/>
          <w:szCs w:val="24"/>
        </w:rPr>
        <w:t xml:space="preserve">2012-2016     </w:t>
      </w:r>
      <w:proofErr w:type="spellStart"/>
      <w:r w:rsidRPr="00F04E46">
        <w:rPr>
          <w:rFonts w:ascii="Times New Roman" w:hAnsi="Times New Roman" w:cs="Times New Roman"/>
          <w:sz w:val="24"/>
          <w:szCs w:val="24"/>
        </w:rPr>
        <w:t>NorthGate</w:t>
      </w:r>
      <w:proofErr w:type="spellEnd"/>
      <w:r w:rsidRPr="00F04E46">
        <w:rPr>
          <w:rFonts w:ascii="Times New Roman" w:hAnsi="Times New Roman" w:cs="Times New Roman"/>
          <w:sz w:val="24"/>
          <w:szCs w:val="24"/>
        </w:rPr>
        <w:t xml:space="preserve"> College- </w:t>
      </w:r>
      <w:r w:rsidRPr="00F77B3D">
        <w:rPr>
          <w:rFonts w:ascii="Times New Roman" w:hAnsi="Times New Roman" w:cs="Times New Roman"/>
          <w:sz w:val="24"/>
          <w:szCs w:val="24"/>
        </w:rPr>
        <w:t xml:space="preserve">    </w:t>
      </w:r>
      <w:r w:rsidR="00110D9F">
        <w:rPr>
          <w:rFonts w:ascii="Times New Roman" w:hAnsi="Times New Roman" w:cs="Times New Roman"/>
          <w:sz w:val="24"/>
          <w:szCs w:val="24"/>
        </w:rPr>
        <w:t>Caribbean Examination Council</w:t>
      </w:r>
      <w:r w:rsidR="00D5012F">
        <w:rPr>
          <w:rFonts w:ascii="Times New Roman" w:hAnsi="Times New Roman" w:cs="Times New Roman"/>
          <w:sz w:val="24"/>
          <w:szCs w:val="24"/>
        </w:rPr>
        <w:t xml:space="preserve">.                     </w:t>
      </w:r>
      <w:r w:rsidR="008017C7" w:rsidRPr="00D5012F">
        <w:rPr>
          <w:rFonts w:ascii="Times New Roman" w:hAnsi="Times New Roman" w:cs="Times New Roman"/>
          <w:sz w:val="24"/>
          <w:szCs w:val="24"/>
        </w:rPr>
        <w:t xml:space="preserve">Obtained </w:t>
      </w:r>
      <w:r w:rsidR="00110D9F" w:rsidRPr="00D5012F">
        <w:rPr>
          <w:rFonts w:ascii="Times New Roman" w:hAnsi="Times New Roman" w:cs="Times New Roman"/>
          <w:sz w:val="24"/>
          <w:szCs w:val="24"/>
        </w:rPr>
        <w:t>7</w:t>
      </w:r>
      <w:r w:rsidR="008017C7" w:rsidRPr="00D5012F">
        <w:rPr>
          <w:rFonts w:ascii="Times New Roman" w:hAnsi="Times New Roman" w:cs="Times New Roman"/>
          <w:sz w:val="24"/>
          <w:szCs w:val="24"/>
        </w:rPr>
        <w:t xml:space="preserve"> O' Level Passes</w:t>
      </w:r>
      <w:r w:rsidRPr="00D501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</w:t>
      </w:r>
      <w:r w:rsidR="007D5491" w:rsidRPr="00D5012F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380346" w:rsidRPr="00D5012F">
        <w:rPr>
          <w:rFonts w:ascii="Times New Roman" w:hAnsi="Times New Roman" w:cs="Times New Roman"/>
          <w:sz w:val="24"/>
          <w:szCs w:val="24"/>
        </w:rPr>
        <w:t xml:space="preserve">    </w:t>
      </w:r>
      <w:r w:rsidR="000C41A4" w:rsidRPr="00D5012F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7E5ECB" w:rsidRPr="00D5012F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F04E46" w:rsidRPr="00D5012F">
        <w:rPr>
          <w:rFonts w:ascii="Times New Roman" w:hAnsi="Times New Roman" w:cs="Times New Roman"/>
          <w:sz w:val="24"/>
          <w:szCs w:val="24"/>
        </w:rPr>
        <w:t xml:space="preserve"> </w:t>
      </w:r>
      <w:r w:rsidR="007E5ECB" w:rsidRPr="00D5012F">
        <w:rPr>
          <w:rFonts w:ascii="Times New Roman" w:hAnsi="Times New Roman" w:cs="Times New Roman"/>
          <w:sz w:val="24"/>
          <w:szCs w:val="24"/>
        </w:rPr>
        <w:t xml:space="preserve"> </w:t>
      </w:r>
      <w:r w:rsidR="00F04E46" w:rsidRPr="00D5012F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380346" w:rsidRPr="00D501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</w:t>
      </w:r>
      <w:r w:rsidR="0026508E" w:rsidRPr="00D5012F">
        <w:rPr>
          <w:rFonts w:ascii="Times New Roman" w:hAnsi="Times New Roman" w:cs="Times New Roman"/>
          <w:sz w:val="24"/>
          <w:szCs w:val="24"/>
        </w:rPr>
        <w:t xml:space="preserve">       </w:t>
      </w:r>
      <w:r w:rsidR="007E5ECB" w:rsidRPr="00D5012F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F04E46" w:rsidRPr="00D5012F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D501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7D5491" w:rsidRPr="00D5012F"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="000C41A4" w:rsidRPr="00D5012F">
        <w:rPr>
          <w:rFonts w:ascii="Times New Roman" w:hAnsi="Times New Roman" w:cs="Times New Roman"/>
          <w:sz w:val="24"/>
          <w:szCs w:val="24"/>
        </w:rPr>
        <w:t xml:space="preserve"> </w:t>
      </w:r>
      <w:r w:rsidR="00380346" w:rsidRPr="00D5012F">
        <w:rPr>
          <w:rFonts w:ascii="Times New Roman" w:hAnsi="Times New Roman" w:cs="Times New Roman"/>
          <w:sz w:val="24"/>
          <w:szCs w:val="24"/>
        </w:rPr>
        <w:t xml:space="preserve">  </w:t>
      </w:r>
      <w:r w:rsidR="0026508E" w:rsidRPr="00D5012F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7E5ECB" w:rsidRPr="00D5012F">
        <w:rPr>
          <w:rFonts w:ascii="Times New Roman" w:hAnsi="Times New Roman" w:cs="Times New Roman"/>
          <w:sz w:val="24"/>
          <w:szCs w:val="24"/>
        </w:rPr>
        <w:t xml:space="preserve"> </w:t>
      </w:r>
      <w:r w:rsidR="00F04E46" w:rsidRPr="00D5012F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="007E5ECB" w:rsidRPr="00D5012F">
        <w:rPr>
          <w:rFonts w:ascii="Times New Roman" w:hAnsi="Times New Roman" w:cs="Times New Roman"/>
          <w:sz w:val="24"/>
          <w:szCs w:val="24"/>
        </w:rPr>
        <w:t xml:space="preserve">  </w:t>
      </w:r>
      <w:r w:rsidR="00F04E46" w:rsidRPr="00D5012F">
        <w:rPr>
          <w:rFonts w:ascii="Times New Roman" w:hAnsi="Times New Roman" w:cs="Times New Roman"/>
          <w:sz w:val="24"/>
          <w:szCs w:val="24"/>
        </w:rPr>
        <w:t xml:space="preserve"> </w:t>
      </w:r>
      <w:r w:rsidR="00380346" w:rsidRPr="00D5012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="007D5491" w:rsidRPr="00D5012F">
        <w:rPr>
          <w:rFonts w:ascii="Times New Roman" w:hAnsi="Times New Roman" w:cs="Times New Roman"/>
          <w:sz w:val="24"/>
          <w:szCs w:val="24"/>
        </w:rPr>
        <w:t xml:space="preserve">         </w:t>
      </w:r>
      <w:r w:rsidR="00380346" w:rsidRPr="00D5012F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7E5ECB" w:rsidRPr="00D5012F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380346" w:rsidRPr="00D5012F">
        <w:rPr>
          <w:rFonts w:ascii="Times New Roman" w:hAnsi="Times New Roman" w:cs="Times New Roman"/>
          <w:sz w:val="24"/>
          <w:szCs w:val="24"/>
        </w:rPr>
        <w:t xml:space="preserve"> </w:t>
      </w:r>
      <w:r w:rsidR="00F04E46" w:rsidRPr="00D5012F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7D5491" w:rsidRPr="00D5012F"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189DA667" w14:textId="77777777" w:rsidR="004D0B39" w:rsidRPr="00C3294E" w:rsidRDefault="004D0B39" w:rsidP="00C3294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3294E">
        <w:rPr>
          <w:rFonts w:ascii="Times New Roman" w:hAnsi="Times New Roman" w:cs="Times New Roman"/>
          <w:sz w:val="24"/>
          <w:szCs w:val="24"/>
        </w:rPr>
        <w:t xml:space="preserve">2011-2012       Forde </w:t>
      </w:r>
      <w:r w:rsidR="00473C77" w:rsidRPr="00C3294E">
        <w:rPr>
          <w:rFonts w:ascii="Times New Roman" w:hAnsi="Times New Roman" w:cs="Times New Roman"/>
          <w:sz w:val="24"/>
          <w:szCs w:val="24"/>
        </w:rPr>
        <w:t>College</w:t>
      </w:r>
    </w:p>
    <w:p w14:paraId="73057709" w14:textId="77777777" w:rsidR="00B31400" w:rsidRPr="00C3294E" w:rsidRDefault="00473C77" w:rsidP="00C3294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C3294E">
        <w:rPr>
          <w:rFonts w:ascii="Times New Roman" w:hAnsi="Times New Roman" w:cs="Times New Roman"/>
          <w:sz w:val="24"/>
          <w:szCs w:val="24"/>
        </w:rPr>
        <w:t>2009-2011 San Juan North Seconda</w:t>
      </w:r>
      <w:r w:rsidR="00937B47" w:rsidRPr="00C3294E">
        <w:rPr>
          <w:rFonts w:ascii="Times New Roman" w:hAnsi="Times New Roman" w:cs="Times New Roman"/>
          <w:sz w:val="24"/>
          <w:szCs w:val="24"/>
        </w:rPr>
        <w:t>ry</w:t>
      </w:r>
    </w:p>
    <w:p w14:paraId="33B48842" w14:textId="77777777" w:rsidR="00B31400" w:rsidRPr="0035668E" w:rsidRDefault="00B31400" w:rsidP="0035668E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5668E">
        <w:rPr>
          <w:rFonts w:ascii="Times New Roman" w:hAnsi="Times New Roman" w:cs="Times New Roman"/>
          <w:b/>
          <w:sz w:val="28"/>
          <w:szCs w:val="28"/>
          <w:u w:val="single"/>
        </w:rPr>
        <w:t>EXPERIENCE:</w:t>
      </w:r>
    </w:p>
    <w:p w14:paraId="2FDC2CB6" w14:textId="77777777" w:rsidR="00CA0CFE" w:rsidRPr="00AE1BF2" w:rsidRDefault="00F04E46" w:rsidP="00AE1BF2">
      <w:pPr>
        <w:rPr>
          <w:rFonts w:asciiTheme="majorHAnsi" w:hAnsiTheme="majorHAnsi"/>
          <w:b/>
          <w:sz w:val="28"/>
          <w:szCs w:val="28"/>
          <w:u w:val="single"/>
        </w:rPr>
      </w:pPr>
      <w:r w:rsidRPr="00B31400">
        <w:rPr>
          <w:rFonts w:asciiTheme="majorHAnsi" w:hAnsiTheme="majorHAnsi"/>
          <w:b/>
          <w:sz w:val="28"/>
          <w:szCs w:val="28"/>
          <w:u w:val="single"/>
        </w:rPr>
        <w:t xml:space="preserve">Time Period </w:t>
      </w:r>
      <w:r w:rsidR="007F3A96">
        <w:rPr>
          <w:rFonts w:asciiTheme="majorHAnsi" w:hAnsiTheme="majorHAnsi"/>
          <w:b/>
          <w:sz w:val="28"/>
          <w:szCs w:val="28"/>
          <w:u w:val="single"/>
        </w:rPr>
        <w:t>and Duties</w:t>
      </w:r>
      <w:r w:rsidR="007F3A96">
        <w:rPr>
          <w:rFonts w:asciiTheme="majorHAnsi" w:hAnsiTheme="majorHAnsi"/>
          <w:b/>
          <w:sz w:val="28"/>
          <w:szCs w:val="28"/>
        </w:rPr>
        <w:t xml:space="preserve">                   </w:t>
      </w:r>
      <w:r w:rsidR="00D61D16">
        <w:rPr>
          <w:rFonts w:asciiTheme="majorHAnsi" w:hAnsiTheme="majorHAnsi"/>
          <w:b/>
          <w:sz w:val="28"/>
          <w:szCs w:val="28"/>
        </w:rPr>
        <w:t xml:space="preserve">                        </w:t>
      </w:r>
      <w:r w:rsidR="007F3A96">
        <w:rPr>
          <w:rFonts w:asciiTheme="majorHAnsi" w:hAnsiTheme="majorHAnsi"/>
          <w:b/>
          <w:sz w:val="28"/>
          <w:szCs w:val="28"/>
        </w:rPr>
        <w:t xml:space="preserve">                           </w:t>
      </w:r>
      <w:r w:rsidRPr="00B31400">
        <w:rPr>
          <w:rFonts w:asciiTheme="majorHAnsi" w:hAnsiTheme="majorHAnsi"/>
          <w:b/>
          <w:sz w:val="28"/>
          <w:szCs w:val="28"/>
          <w:u w:val="single"/>
        </w:rPr>
        <w:t>Organisation</w:t>
      </w:r>
    </w:p>
    <w:p w14:paraId="2CAC08B3" w14:textId="77777777" w:rsidR="00D61D16" w:rsidRDefault="00D61D16" w:rsidP="00B31400">
      <w:pPr>
        <w:rPr>
          <w:rFonts w:ascii="Times New Roman" w:hAnsi="Times New Roman" w:cs="Times New Roman"/>
          <w:sz w:val="24"/>
          <w:szCs w:val="24"/>
        </w:rPr>
      </w:pPr>
    </w:p>
    <w:p w14:paraId="5ED698E9" w14:textId="77777777" w:rsidR="00B31400" w:rsidRPr="00B31400" w:rsidRDefault="00B31400" w:rsidP="00B31400">
      <w:pPr>
        <w:rPr>
          <w:rFonts w:asciiTheme="majorHAnsi" w:hAnsiTheme="majorHAnsi"/>
          <w:b/>
          <w:sz w:val="28"/>
          <w:szCs w:val="28"/>
          <w:u w:val="single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2015 October-December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B31400">
        <w:rPr>
          <w:rFonts w:ascii="Times New Roman" w:hAnsi="Times New Roman" w:cs="Times New Roman"/>
          <w:sz w:val="24"/>
          <w:szCs w:val="24"/>
        </w:rPr>
        <w:t>J.K Quality services                                                                                                             Part time Server/Waitress for HYATT Regency Banquet Department</w:t>
      </w:r>
    </w:p>
    <w:p w14:paraId="69B51356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04E46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OB DESCRIPTION: I was responsible for:</w:t>
      </w:r>
    </w:p>
    <w:p w14:paraId="62B3AB46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ing/greeting guests</w:t>
      </w:r>
    </w:p>
    <w:p w14:paraId="21BE7EE3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>Setting up/ down before/after events</w:t>
      </w:r>
    </w:p>
    <w:p w14:paraId="241697DE" w14:textId="77777777" w:rsidR="00B31400" w:rsidRPr="00B31400" w:rsidRDefault="00B31400" w:rsidP="00B314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CCEB7B" w14:textId="77777777" w:rsidR="00B31400" w:rsidRDefault="00B31400" w:rsidP="00B3140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727A43" w14:textId="77777777" w:rsidR="00B31400" w:rsidRPr="00B31400" w:rsidRDefault="00B31400" w:rsidP="00B31400">
      <w:p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2014 July-August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B31400">
        <w:rPr>
          <w:rFonts w:ascii="Times New Roman" w:hAnsi="Times New Roman" w:cs="Times New Roman"/>
          <w:sz w:val="24"/>
          <w:szCs w:val="24"/>
        </w:rPr>
        <w:t xml:space="preserve">Naipaul’s </w:t>
      </w:r>
      <w:proofErr w:type="spellStart"/>
      <w:r w:rsidRPr="00B31400">
        <w:rPr>
          <w:rFonts w:ascii="Times New Roman" w:hAnsi="Times New Roman" w:cs="Times New Roman"/>
          <w:sz w:val="24"/>
          <w:szCs w:val="24"/>
        </w:rPr>
        <w:t>Xtra</w:t>
      </w:r>
      <w:proofErr w:type="spellEnd"/>
      <w:r w:rsidRPr="00B31400">
        <w:rPr>
          <w:rFonts w:ascii="Times New Roman" w:hAnsi="Times New Roman" w:cs="Times New Roman"/>
          <w:sz w:val="24"/>
          <w:szCs w:val="24"/>
        </w:rPr>
        <w:t xml:space="preserve"> Foods                                                                                               Merchandiser    </w:t>
      </w:r>
    </w:p>
    <w:p w14:paraId="2BC95F77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>JOB DESCRIPTION: I conducted:</w:t>
      </w:r>
    </w:p>
    <w:p w14:paraId="67602D46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 Restock and rotation of goods on the shelves.</w:t>
      </w:r>
    </w:p>
    <w:p w14:paraId="6FB5B67C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Assisting Customers. </w:t>
      </w:r>
    </w:p>
    <w:p w14:paraId="2926AE02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lastRenderedPageBreak/>
        <w:t>Packaging and weighing breadcrumbs.</w:t>
      </w:r>
    </w:p>
    <w:p w14:paraId="4BEE390D" w14:textId="77777777" w:rsidR="00581C67" w:rsidRPr="00B31400" w:rsidRDefault="00473C77" w:rsidP="00B31400">
      <w:p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2013 July-August </w:t>
      </w:r>
      <w:r w:rsidR="00F04E46" w:rsidRPr="00B31400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="00581C67" w:rsidRPr="00B31400">
        <w:rPr>
          <w:rFonts w:ascii="Times New Roman" w:hAnsi="Times New Roman" w:cs="Times New Roman"/>
          <w:sz w:val="24"/>
          <w:szCs w:val="24"/>
        </w:rPr>
        <w:t xml:space="preserve"> </w:t>
      </w:r>
      <w:r w:rsidR="00F04E46" w:rsidRPr="00B31400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581C67" w:rsidRPr="00B31400">
        <w:rPr>
          <w:rFonts w:ascii="Times New Roman" w:hAnsi="Times New Roman" w:cs="Times New Roman"/>
          <w:sz w:val="24"/>
          <w:szCs w:val="24"/>
        </w:rPr>
        <w:t xml:space="preserve"> </w:t>
      </w:r>
      <w:r w:rsidR="00FE655F" w:rsidRPr="00B31400"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="00B31400" w:rsidRPr="00B31400">
        <w:rPr>
          <w:rFonts w:ascii="Times New Roman" w:hAnsi="Times New Roman" w:cs="Times New Roman"/>
          <w:sz w:val="24"/>
          <w:szCs w:val="24"/>
        </w:rPr>
        <w:t xml:space="preserve">   </w:t>
      </w:r>
      <w:r w:rsidR="00B31400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B31400">
        <w:rPr>
          <w:rFonts w:ascii="Times New Roman" w:hAnsi="Times New Roman" w:cs="Times New Roman"/>
          <w:sz w:val="24"/>
          <w:szCs w:val="24"/>
        </w:rPr>
        <w:t>Hands On Academy Pre</w:t>
      </w:r>
      <w:r w:rsidR="00B31400">
        <w:rPr>
          <w:rFonts w:ascii="Times New Roman" w:hAnsi="Times New Roman" w:cs="Times New Roman"/>
          <w:sz w:val="24"/>
          <w:szCs w:val="24"/>
        </w:rPr>
        <w:t>p</w:t>
      </w:r>
      <w:r w:rsidRPr="00B31400">
        <w:rPr>
          <w:rFonts w:ascii="Times New Roman" w:hAnsi="Times New Roman" w:cs="Times New Roman"/>
          <w:sz w:val="24"/>
          <w:szCs w:val="24"/>
        </w:rPr>
        <w:t xml:space="preserve"> School                                                                                Summer Camp - Assistant   Teacher   </w:t>
      </w:r>
    </w:p>
    <w:p w14:paraId="0D0F75A7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>JOB DESCRIPTION: I assisted the teachers with:</w:t>
      </w:r>
    </w:p>
    <w:p w14:paraId="2521378D" w14:textId="77777777" w:rsidR="00B31400" w:rsidRDefault="00B31400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lanning of activities</w:t>
      </w:r>
    </w:p>
    <w:p w14:paraId="065CD253" w14:textId="77777777" w:rsidR="00B31400" w:rsidRDefault="003F6F32" w:rsidP="00B3140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 Pr</w:t>
      </w:r>
      <w:r w:rsidR="00B31400">
        <w:rPr>
          <w:rFonts w:ascii="Times New Roman" w:hAnsi="Times New Roman" w:cs="Times New Roman"/>
          <w:sz w:val="24"/>
          <w:szCs w:val="24"/>
        </w:rPr>
        <w:t>eparing children’s food/snacks</w:t>
      </w:r>
    </w:p>
    <w:p w14:paraId="31FD732D" w14:textId="77777777" w:rsidR="00581C67" w:rsidRPr="0035668E" w:rsidRDefault="00CD3688" w:rsidP="0035668E">
      <w:pPr>
        <w:rPr>
          <w:rFonts w:ascii="Times New Roman" w:hAnsi="Times New Roman" w:cs="Times New Roman"/>
          <w:sz w:val="28"/>
          <w:szCs w:val="28"/>
        </w:rPr>
      </w:pPr>
      <w:r w:rsidRPr="0035668E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S </w:t>
      </w:r>
      <w:r w:rsidR="00581C67" w:rsidRPr="0035668E">
        <w:rPr>
          <w:rFonts w:ascii="Times New Roman" w:hAnsi="Times New Roman" w:cs="Times New Roman"/>
          <w:b/>
          <w:sz w:val="28"/>
          <w:szCs w:val="28"/>
          <w:u w:val="single"/>
        </w:rPr>
        <w:t xml:space="preserve">AND PERSONAL ACCOMPLISHMENTS                           </w:t>
      </w:r>
      <w:r w:rsidR="00581C67" w:rsidRPr="0035668E">
        <w:rPr>
          <w:rFonts w:ascii="Times New Roman" w:hAnsi="Times New Roman" w:cs="Times New Roman"/>
          <w:sz w:val="28"/>
          <w:szCs w:val="28"/>
        </w:rPr>
        <w:t xml:space="preserve">            </w:t>
      </w:r>
    </w:p>
    <w:p w14:paraId="63384197" w14:textId="77777777" w:rsidR="00581C67" w:rsidRPr="00F04E46" w:rsidRDefault="00581C67" w:rsidP="00B870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04E46">
        <w:rPr>
          <w:rFonts w:ascii="Times New Roman" w:hAnsi="Times New Roman" w:cs="Times New Roman"/>
          <w:sz w:val="24"/>
          <w:szCs w:val="24"/>
        </w:rPr>
        <w:t>Past Leader of  organising and planning sporti</w:t>
      </w:r>
      <w:r w:rsidR="00630EF6" w:rsidRPr="00F04E46">
        <w:rPr>
          <w:rFonts w:ascii="Times New Roman" w:hAnsi="Times New Roman" w:cs="Times New Roman"/>
          <w:sz w:val="24"/>
          <w:szCs w:val="24"/>
        </w:rPr>
        <w:t>ng Activities at Forde’s College</w:t>
      </w:r>
    </w:p>
    <w:p w14:paraId="00391933" w14:textId="77777777" w:rsidR="00403B14" w:rsidRPr="00F04E46" w:rsidRDefault="00C53760" w:rsidP="002D5E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04E46">
        <w:rPr>
          <w:rFonts w:ascii="Times New Roman" w:hAnsi="Times New Roman" w:cs="Times New Roman"/>
          <w:sz w:val="24"/>
          <w:szCs w:val="24"/>
        </w:rPr>
        <w:t>Certificate of</w:t>
      </w:r>
      <w:r w:rsidR="00630EF6" w:rsidRPr="00F04E46">
        <w:rPr>
          <w:rFonts w:ascii="Times New Roman" w:hAnsi="Times New Roman" w:cs="Times New Roman"/>
          <w:sz w:val="24"/>
          <w:szCs w:val="24"/>
        </w:rPr>
        <w:t xml:space="preserve"> p</w:t>
      </w:r>
      <w:r w:rsidRPr="00F04E46">
        <w:rPr>
          <w:rFonts w:ascii="Times New Roman" w:hAnsi="Times New Roman" w:cs="Times New Roman"/>
          <w:sz w:val="24"/>
          <w:szCs w:val="24"/>
        </w:rPr>
        <w:t xml:space="preserve">articipation </w:t>
      </w:r>
      <w:r w:rsidR="001D0EDE" w:rsidRPr="00F04E46">
        <w:rPr>
          <w:rFonts w:ascii="Times New Roman" w:hAnsi="Times New Roman" w:cs="Times New Roman"/>
          <w:sz w:val="24"/>
          <w:szCs w:val="24"/>
        </w:rPr>
        <w:t xml:space="preserve"> in the TCIL Youth Financial Programme</w:t>
      </w:r>
      <w:r w:rsidR="00581C67" w:rsidRPr="00F04E46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98856C0" w14:textId="77777777" w:rsidR="00070180" w:rsidRPr="00F04E46" w:rsidRDefault="00630EF6" w:rsidP="00070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04E46">
        <w:rPr>
          <w:rFonts w:ascii="Times New Roman" w:hAnsi="Times New Roman" w:cs="Times New Roman"/>
          <w:sz w:val="24"/>
          <w:szCs w:val="24"/>
        </w:rPr>
        <w:t xml:space="preserve">Certificate of participation in a Vocational football </w:t>
      </w:r>
      <w:r w:rsidR="00B31400">
        <w:rPr>
          <w:rFonts w:ascii="Times New Roman" w:hAnsi="Times New Roman" w:cs="Times New Roman"/>
          <w:sz w:val="24"/>
          <w:szCs w:val="24"/>
        </w:rPr>
        <w:t>C</w:t>
      </w:r>
      <w:r w:rsidR="00403B14" w:rsidRPr="00F04E46">
        <w:rPr>
          <w:rFonts w:ascii="Times New Roman" w:hAnsi="Times New Roman" w:cs="Times New Roman"/>
          <w:sz w:val="24"/>
          <w:szCs w:val="24"/>
        </w:rPr>
        <w:t>lub</w:t>
      </w:r>
      <w:r w:rsidR="00581C67" w:rsidRPr="00F04E46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E74D772" w14:textId="77777777" w:rsidR="00B87020" w:rsidRPr="00B31400" w:rsidRDefault="00B87020" w:rsidP="00B31400">
      <w:pPr>
        <w:rPr>
          <w:rFonts w:asciiTheme="majorHAnsi" w:hAnsiTheme="majorHAnsi"/>
          <w:sz w:val="24"/>
          <w:szCs w:val="24"/>
        </w:rPr>
      </w:pPr>
      <w:r w:rsidRPr="00B31400">
        <w:rPr>
          <w:rFonts w:ascii="Times New Roman" w:hAnsi="Times New Roman" w:cs="Times New Roman"/>
          <w:b/>
          <w:sz w:val="28"/>
          <w:szCs w:val="28"/>
          <w:u w:val="single"/>
        </w:rPr>
        <w:t xml:space="preserve">HOBBIES/INTERESTS </w:t>
      </w:r>
    </w:p>
    <w:p w14:paraId="137A1485" w14:textId="77777777" w:rsidR="00B87020" w:rsidRPr="00F04E46" w:rsidRDefault="00B87020" w:rsidP="00781E0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04E46">
        <w:rPr>
          <w:rFonts w:ascii="Times New Roman" w:hAnsi="Times New Roman" w:cs="Times New Roman"/>
          <w:sz w:val="24"/>
          <w:szCs w:val="24"/>
        </w:rPr>
        <w:t xml:space="preserve">Past member </w:t>
      </w:r>
      <w:r w:rsidR="00403B14" w:rsidRPr="00F04E46">
        <w:rPr>
          <w:rFonts w:ascii="Times New Roman" w:hAnsi="Times New Roman" w:cs="Times New Roman"/>
          <w:sz w:val="24"/>
          <w:szCs w:val="24"/>
        </w:rPr>
        <w:t xml:space="preserve">of San Juan North Secondary </w:t>
      </w:r>
      <w:r w:rsidR="00630EF6" w:rsidRPr="00F04E46">
        <w:rPr>
          <w:rFonts w:ascii="Times New Roman" w:hAnsi="Times New Roman" w:cs="Times New Roman"/>
          <w:sz w:val="24"/>
          <w:szCs w:val="24"/>
        </w:rPr>
        <w:t>n</w:t>
      </w:r>
      <w:r w:rsidR="00004F5B" w:rsidRPr="00F04E46">
        <w:rPr>
          <w:rFonts w:ascii="Times New Roman" w:hAnsi="Times New Roman" w:cs="Times New Roman"/>
          <w:sz w:val="24"/>
          <w:szCs w:val="24"/>
        </w:rPr>
        <w:t>etball</w:t>
      </w:r>
      <w:r w:rsidR="00630EF6" w:rsidRPr="00F04E46">
        <w:rPr>
          <w:rFonts w:ascii="Times New Roman" w:hAnsi="Times New Roman" w:cs="Times New Roman"/>
          <w:sz w:val="24"/>
          <w:szCs w:val="24"/>
        </w:rPr>
        <w:t xml:space="preserve"> t</w:t>
      </w:r>
      <w:r w:rsidRPr="00F04E46">
        <w:rPr>
          <w:rFonts w:ascii="Times New Roman" w:hAnsi="Times New Roman" w:cs="Times New Roman"/>
          <w:sz w:val="24"/>
          <w:szCs w:val="24"/>
        </w:rPr>
        <w:t>eam</w:t>
      </w:r>
    </w:p>
    <w:p w14:paraId="4D71FF91" w14:textId="77777777" w:rsidR="00BA69BC" w:rsidRPr="00F04E46" w:rsidRDefault="001D0EDE" w:rsidP="002D5E3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04E46">
        <w:rPr>
          <w:rFonts w:ascii="Times New Roman" w:hAnsi="Times New Roman" w:cs="Times New Roman"/>
          <w:sz w:val="24"/>
          <w:szCs w:val="24"/>
        </w:rPr>
        <w:t xml:space="preserve">Former </w:t>
      </w:r>
      <w:r w:rsidR="00403B14" w:rsidRPr="00F04E46">
        <w:rPr>
          <w:rFonts w:ascii="Times New Roman" w:hAnsi="Times New Roman" w:cs="Times New Roman"/>
          <w:sz w:val="24"/>
          <w:szCs w:val="24"/>
        </w:rPr>
        <w:t xml:space="preserve">member </w:t>
      </w:r>
      <w:r w:rsidR="00B87020" w:rsidRPr="00F04E46">
        <w:rPr>
          <w:rFonts w:ascii="Times New Roman" w:hAnsi="Times New Roman" w:cs="Times New Roman"/>
          <w:sz w:val="24"/>
          <w:szCs w:val="24"/>
        </w:rPr>
        <w:t xml:space="preserve"> of </w:t>
      </w:r>
      <w:r w:rsidR="00042FB9" w:rsidRPr="00F04E46">
        <w:rPr>
          <w:rFonts w:ascii="Times New Roman" w:hAnsi="Times New Roman" w:cs="Times New Roman"/>
          <w:sz w:val="24"/>
          <w:szCs w:val="24"/>
        </w:rPr>
        <w:t>NorthGate’s</w:t>
      </w:r>
      <w:r w:rsidR="00B87020" w:rsidRPr="00F04E46">
        <w:rPr>
          <w:rFonts w:ascii="Times New Roman" w:hAnsi="Times New Roman" w:cs="Times New Roman"/>
          <w:sz w:val="24"/>
          <w:szCs w:val="24"/>
        </w:rPr>
        <w:t xml:space="preserve"> Culinary Club</w:t>
      </w:r>
    </w:p>
    <w:p w14:paraId="296641EE" w14:textId="77777777" w:rsidR="00B31400" w:rsidRPr="00B31400" w:rsidRDefault="00B31400" w:rsidP="00630E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Event planning </w:t>
      </w:r>
    </w:p>
    <w:p w14:paraId="52FC22A6" w14:textId="77777777" w:rsidR="00781E0F" w:rsidRPr="00B31400" w:rsidRDefault="007F72EC" w:rsidP="00B3140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04E46">
        <w:rPr>
          <w:rFonts w:ascii="Times New Roman" w:hAnsi="Times New Roman" w:cs="Times New Roman"/>
          <w:sz w:val="24"/>
          <w:szCs w:val="24"/>
        </w:rPr>
        <w:t>Decorating</w:t>
      </w:r>
    </w:p>
    <w:p w14:paraId="2DCA1651" w14:textId="77777777" w:rsidR="00B87020" w:rsidRPr="007E5ECB" w:rsidRDefault="00B87020" w:rsidP="00B87020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7E5ECB">
        <w:rPr>
          <w:rFonts w:ascii="Times New Roman" w:hAnsi="Times New Roman" w:cs="Times New Roman"/>
          <w:b/>
          <w:sz w:val="28"/>
          <w:szCs w:val="28"/>
          <w:u w:val="single"/>
        </w:rPr>
        <w:t>REFERENCES</w:t>
      </w:r>
    </w:p>
    <w:p w14:paraId="3CC6FD5D" w14:textId="77777777" w:rsidR="00403B14" w:rsidRPr="00B31400" w:rsidRDefault="00380346" w:rsidP="00042FB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Andewele Soverall </w:t>
      </w:r>
      <w:r w:rsidR="00B87020" w:rsidRPr="00B31400">
        <w:rPr>
          <w:rFonts w:ascii="Times New Roman" w:hAnsi="Times New Roman" w:cs="Times New Roman"/>
          <w:sz w:val="24"/>
          <w:szCs w:val="24"/>
        </w:rPr>
        <w:t>(Teacher)                                                                                                                                  NorthGate College</w:t>
      </w:r>
      <w:r w:rsidR="00A02780" w:rsidRPr="00B31400">
        <w:rPr>
          <w:rFonts w:ascii="Times New Roman" w:hAnsi="Times New Roman" w:cs="Times New Roman"/>
          <w:sz w:val="24"/>
          <w:szCs w:val="24"/>
        </w:rPr>
        <w:t xml:space="preserve"> </w:t>
      </w:r>
      <w:r w:rsidR="009A702C" w:rsidRPr="00B3140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</w:t>
      </w:r>
      <w:r w:rsidR="00A02780" w:rsidRPr="00B31400">
        <w:rPr>
          <w:rFonts w:ascii="Times New Roman" w:hAnsi="Times New Roman" w:cs="Times New Roman"/>
          <w:sz w:val="24"/>
          <w:szCs w:val="24"/>
        </w:rPr>
        <w:t xml:space="preserve">  </w:t>
      </w:r>
      <w:r w:rsidR="00630EF6" w:rsidRPr="00B31400">
        <w:rPr>
          <w:rFonts w:ascii="Times New Roman" w:hAnsi="Times New Roman" w:cs="Times New Roman"/>
          <w:sz w:val="24"/>
          <w:szCs w:val="24"/>
        </w:rPr>
        <w:t>(868)-</w:t>
      </w:r>
      <w:r w:rsidR="009A702C" w:rsidRPr="00B31400">
        <w:rPr>
          <w:rFonts w:ascii="Times New Roman" w:hAnsi="Times New Roman" w:cs="Times New Roman"/>
          <w:sz w:val="24"/>
          <w:szCs w:val="24"/>
        </w:rPr>
        <w:t>351-5784</w:t>
      </w:r>
    </w:p>
    <w:p w14:paraId="38F2ADC1" w14:textId="77777777" w:rsidR="00F04E46" w:rsidRPr="00B31400" w:rsidRDefault="00F04E46" w:rsidP="00F04E4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009E34" w14:textId="77777777" w:rsidR="00F04E46" w:rsidRPr="00B31400" w:rsidRDefault="00A85182" w:rsidP="00A8518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>Jillisa Allan (</w:t>
      </w:r>
      <w:r w:rsidR="00FE655F" w:rsidRPr="00B31400">
        <w:rPr>
          <w:rFonts w:ascii="Times New Roman" w:hAnsi="Times New Roman" w:cs="Times New Roman"/>
          <w:sz w:val="24"/>
          <w:szCs w:val="24"/>
        </w:rPr>
        <w:t xml:space="preserve">Police </w:t>
      </w:r>
      <w:r w:rsidRPr="00B31400">
        <w:rPr>
          <w:rFonts w:ascii="Times New Roman" w:hAnsi="Times New Roman" w:cs="Times New Roman"/>
          <w:sz w:val="24"/>
          <w:szCs w:val="24"/>
        </w:rPr>
        <w:t xml:space="preserve">Officer)                                                                                                                            (868)327-0898             </w:t>
      </w:r>
    </w:p>
    <w:p w14:paraId="1FC2099C" w14:textId="77777777" w:rsidR="00A85182" w:rsidRPr="00B31400" w:rsidRDefault="00A85182" w:rsidP="00F04E46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          </w:t>
      </w:r>
    </w:p>
    <w:p w14:paraId="71F75B8B" w14:textId="77777777" w:rsidR="00403B14" w:rsidRPr="00F04E46" w:rsidRDefault="00B87020" w:rsidP="00042FB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31400">
        <w:rPr>
          <w:rFonts w:ascii="Times New Roman" w:hAnsi="Times New Roman" w:cs="Times New Roman"/>
          <w:sz w:val="24"/>
          <w:szCs w:val="24"/>
        </w:rPr>
        <w:t xml:space="preserve">Joeanne Wilson (Medical Sales Representative)                                                                                       ROCHE             </w:t>
      </w:r>
      <w:r w:rsidR="00380346" w:rsidRPr="00B31400">
        <w:rPr>
          <w:rFonts w:ascii="Times New Roman" w:hAnsi="Times New Roman" w:cs="Times New Roman"/>
          <w:sz w:val="24"/>
          <w:szCs w:val="24"/>
        </w:rPr>
        <w:t xml:space="preserve">   </w:t>
      </w:r>
      <w:r w:rsidR="00A02780" w:rsidRPr="00B3140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</w:t>
      </w:r>
      <w:r w:rsidR="00630EF6" w:rsidRPr="00B31400">
        <w:rPr>
          <w:rFonts w:ascii="Times New Roman" w:hAnsi="Times New Roman" w:cs="Times New Roman"/>
          <w:sz w:val="24"/>
          <w:szCs w:val="24"/>
        </w:rPr>
        <w:t>(868)-</w:t>
      </w:r>
      <w:r w:rsidR="00A02780" w:rsidRPr="00B31400">
        <w:rPr>
          <w:rFonts w:ascii="Times New Roman" w:hAnsi="Times New Roman" w:cs="Times New Roman"/>
          <w:sz w:val="24"/>
          <w:szCs w:val="24"/>
        </w:rPr>
        <w:t>786-7747</w:t>
      </w:r>
      <w:r w:rsidR="00380346" w:rsidRPr="00F04E4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  <w:r w:rsidRPr="00F04E46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380346" w:rsidRPr="00F04E4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      </w:t>
      </w:r>
      <w:r w:rsidRPr="00F04E46">
        <w:rPr>
          <w:rFonts w:ascii="Times New Roman" w:hAnsi="Times New Roman" w:cs="Times New Roman"/>
          <w:sz w:val="24"/>
          <w:szCs w:val="24"/>
        </w:rPr>
        <w:t xml:space="preserve">  </w:t>
      </w:r>
      <w:r w:rsidR="00403B14" w:rsidRPr="00F04E4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403B14" w:rsidRPr="00F04E46" w:rsidSect="00E954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B85AC" w14:textId="77777777" w:rsidR="00577638" w:rsidRDefault="00577638" w:rsidP="00473C77">
      <w:pPr>
        <w:spacing w:after="0" w:line="240" w:lineRule="auto"/>
      </w:pPr>
      <w:r>
        <w:separator/>
      </w:r>
    </w:p>
  </w:endnote>
  <w:endnote w:type="continuationSeparator" w:id="0">
    <w:p w14:paraId="045DEFF0" w14:textId="77777777" w:rsidR="00577638" w:rsidRDefault="00577638" w:rsidP="00473C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AB3DE0" w14:textId="77777777" w:rsidR="00286365" w:rsidRDefault="002863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143D9" w14:textId="77777777" w:rsidR="00286365" w:rsidRDefault="002863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E5E49" w14:textId="77777777" w:rsidR="00286365" w:rsidRDefault="002863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D58E7" w14:textId="77777777" w:rsidR="00577638" w:rsidRDefault="00577638" w:rsidP="00473C77">
      <w:pPr>
        <w:spacing w:after="0" w:line="240" w:lineRule="auto"/>
      </w:pPr>
      <w:r>
        <w:separator/>
      </w:r>
    </w:p>
  </w:footnote>
  <w:footnote w:type="continuationSeparator" w:id="0">
    <w:p w14:paraId="2EE8D8C6" w14:textId="77777777" w:rsidR="00577638" w:rsidRDefault="00577638" w:rsidP="00473C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BB27A" w14:textId="77777777" w:rsidR="00286365" w:rsidRDefault="002863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52E4D1" w14:textId="77777777" w:rsidR="00070180" w:rsidRPr="00BC6681" w:rsidRDefault="00BC6681" w:rsidP="00070180">
    <w:pPr>
      <w:pStyle w:val="Header"/>
      <w:jc w:val="center"/>
      <w:rPr>
        <w:rFonts w:ascii="Times New Roman" w:hAnsi="Times New Roman" w:cs="Times New Roman"/>
      </w:rPr>
    </w:pPr>
    <w:r w:rsidRPr="00BC6681">
      <w:rPr>
        <w:rFonts w:ascii="Times New Roman" w:hAnsi="Times New Roman" w:cs="Times New Roman"/>
      </w:rPr>
      <w:t>AKIA JEWEL CLARKE</w:t>
    </w:r>
  </w:p>
  <w:p w14:paraId="4E211711" w14:textId="77777777" w:rsidR="00BC6681" w:rsidRPr="00BC6681" w:rsidRDefault="00CD3688" w:rsidP="00BC6681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ADDRESS: </w:t>
    </w:r>
    <w:r w:rsidR="00286365">
      <w:rPr>
        <w:rFonts w:ascii="Times New Roman" w:hAnsi="Times New Roman" w:cs="Times New Roman"/>
      </w:rPr>
      <w:t xml:space="preserve">#32 NEVERSON STREET,BRIDGE </w:t>
    </w:r>
    <w:r w:rsidR="003C30DC">
      <w:rPr>
        <w:rFonts w:ascii="Times New Roman" w:hAnsi="Times New Roman" w:cs="Times New Roman"/>
      </w:rPr>
      <w:t>ROAD,SAN JUAN</w:t>
    </w:r>
  </w:p>
  <w:p w14:paraId="667ECBCD" w14:textId="77777777" w:rsidR="00BC6681" w:rsidRPr="00BC6681" w:rsidRDefault="00BC6681" w:rsidP="00BC6681">
    <w:pPr>
      <w:pStyle w:val="Header"/>
      <w:jc w:val="center"/>
      <w:rPr>
        <w:rFonts w:ascii="Times New Roman" w:hAnsi="Times New Roman" w:cs="Times New Roman"/>
      </w:rPr>
    </w:pPr>
    <w:r w:rsidRPr="00BC6681">
      <w:rPr>
        <w:rFonts w:ascii="Times New Roman" w:hAnsi="Times New Roman" w:cs="Times New Roman"/>
      </w:rPr>
      <w:t>E</w:t>
    </w:r>
    <w:r w:rsidR="007E5ECB">
      <w:rPr>
        <w:rFonts w:ascii="Times New Roman" w:hAnsi="Times New Roman" w:cs="Times New Roman"/>
      </w:rPr>
      <w:t>-</w:t>
    </w:r>
    <w:r w:rsidRPr="00BC6681">
      <w:rPr>
        <w:rFonts w:ascii="Times New Roman" w:hAnsi="Times New Roman" w:cs="Times New Roman"/>
      </w:rPr>
      <w:t>MAIL:</w:t>
    </w:r>
    <w:r>
      <w:rPr>
        <w:rFonts w:ascii="Times New Roman" w:hAnsi="Times New Roman" w:cs="Times New Roman"/>
      </w:rPr>
      <w:t xml:space="preserve"> </w:t>
    </w:r>
    <w:r w:rsidRPr="00BC6681">
      <w:rPr>
        <w:rFonts w:ascii="Times New Roman" w:hAnsi="Times New Roman" w:cs="Times New Roman"/>
      </w:rPr>
      <w:t>akiaclarke@gmail.com</w:t>
    </w:r>
  </w:p>
  <w:p w14:paraId="295D7581" w14:textId="77777777" w:rsidR="00BC6681" w:rsidRPr="00BC6681" w:rsidRDefault="00BC6681" w:rsidP="00BC6681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TELEPHONE</w:t>
    </w:r>
    <w:r w:rsidRPr="00BC6681">
      <w:rPr>
        <w:rFonts w:ascii="Times New Roman" w:hAnsi="Times New Roman" w:cs="Times New Roman"/>
      </w:rPr>
      <w:t>:</w:t>
    </w:r>
    <w:r w:rsidR="00CD3688">
      <w:rPr>
        <w:rFonts w:ascii="Times New Roman" w:hAnsi="Times New Roman" w:cs="Times New Roman"/>
      </w:rPr>
      <w:t xml:space="preserve"> (868) </w:t>
    </w:r>
    <w:r w:rsidRPr="00BC6681">
      <w:rPr>
        <w:rFonts w:ascii="Times New Roman" w:hAnsi="Times New Roman" w:cs="Times New Roman"/>
      </w:rPr>
      <w:t>350-2500</w:t>
    </w:r>
    <w:r>
      <w:rPr>
        <w:rFonts w:ascii="Times New Roman" w:hAnsi="Times New Roman" w:cs="Times New Roman"/>
      </w:rPr>
      <w:t xml:space="preserve">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9A0B8" w14:textId="77777777" w:rsidR="00286365" w:rsidRDefault="002863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94092"/>
    <w:multiLevelType w:val="multilevel"/>
    <w:tmpl w:val="DA2C6A28"/>
    <w:lvl w:ilvl="0">
      <w:start w:val="2002"/>
      <w:numFmt w:val="decimal"/>
      <w:lvlText w:val="%1"/>
      <w:lvlJc w:val="left"/>
      <w:pPr>
        <w:ind w:left="1380" w:hanging="1380"/>
      </w:pPr>
      <w:rPr>
        <w:rFonts w:hint="default"/>
      </w:rPr>
    </w:lvl>
    <w:lvl w:ilvl="1">
      <w:start w:val="2009"/>
      <w:numFmt w:val="decimal"/>
      <w:lvlText w:val="%1-%2"/>
      <w:lvlJc w:val="left"/>
      <w:pPr>
        <w:ind w:left="1380" w:hanging="138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380" w:hanging="138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380" w:hanging="138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2970144"/>
    <w:multiLevelType w:val="hybridMultilevel"/>
    <w:tmpl w:val="7F08BC7C"/>
    <w:lvl w:ilvl="0" w:tplc="2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25C85"/>
    <w:multiLevelType w:val="hybridMultilevel"/>
    <w:tmpl w:val="E1ECD2CA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237E3A"/>
    <w:multiLevelType w:val="hybridMultilevel"/>
    <w:tmpl w:val="A9082EC2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96E0B"/>
    <w:multiLevelType w:val="hybridMultilevel"/>
    <w:tmpl w:val="F4B2EA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112B81"/>
    <w:multiLevelType w:val="hybridMultilevel"/>
    <w:tmpl w:val="2280064C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B3730"/>
    <w:multiLevelType w:val="hybridMultilevel"/>
    <w:tmpl w:val="6E0ADC64"/>
    <w:lvl w:ilvl="0" w:tplc="2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B7485"/>
    <w:multiLevelType w:val="hybridMultilevel"/>
    <w:tmpl w:val="59E89E2E"/>
    <w:lvl w:ilvl="0" w:tplc="2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625439"/>
    <w:multiLevelType w:val="hybridMultilevel"/>
    <w:tmpl w:val="C140295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32E0964"/>
    <w:multiLevelType w:val="hybridMultilevel"/>
    <w:tmpl w:val="E57EC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F641A0"/>
    <w:multiLevelType w:val="hybridMultilevel"/>
    <w:tmpl w:val="C78AB1E0"/>
    <w:lvl w:ilvl="0" w:tplc="08090001">
      <w:start w:val="1"/>
      <w:numFmt w:val="bullet"/>
      <w:lvlText w:val=""/>
      <w:lvlJc w:val="left"/>
      <w:pPr>
        <w:ind w:left="16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82" w:hanging="360"/>
      </w:pPr>
      <w:rPr>
        <w:rFonts w:ascii="Wingdings" w:hAnsi="Wingdings" w:hint="default"/>
      </w:rPr>
    </w:lvl>
  </w:abstractNum>
  <w:abstractNum w:abstractNumId="11" w15:restartNumberingAfterBreak="0">
    <w:nsid w:val="47693B37"/>
    <w:multiLevelType w:val="hybridMultilevel"/>
    <w:tmpl w:val="454AAAD4"/>
    <w:lvl w:ilvl="0" w:tplc="2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303C3"/>
    <w:multiLevelType w:val="hybridMultilevel"/>
    <w:tmpl w:val="ECF404D4"/>
    <w:lvl w:ilvl="0" w:tplc="2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CC37CDA"/>
    <w:multiLevelType w:val="hybridMultilevel"/>
    <w:tmpl w:val="CCC64F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61471"/>
    <w:multiLevelType w:val="hybridMultilevel"/>
    <w:tmpl w:val="E53EFA8E"/>
    <w:lvl w:ilvl="0" w:tplc="08090001">
      <w:start w:val="1"/>
      <w:numFmt w:val="bullet"/>
      <w:lvlText w:val=""/>
      <w:lvlJc w:val="left"/>
      <w:pPr>
        <w:ind w:left="120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3" w:hanging="360"/>
      </w:pPr>
      <w:rPr>
        <w:rFonts w:ascii="Wingdings" w:hAnsi="Wingdings" w:hint="default"/>
      </w:rPr>
    </w:lvl>
  </w:abstractNum>
  <w:abstractNum w:abstractNumId="15" w15:restartNumberingAfterBreak="0">
    <w:nsid w:val="646C4A04"/>
    <w:multiLevelType w:val="hybridMultilevel"/>
    <w:tmpl w:val="5CB28E18"/>
    <w:lvl w:ilvl="0" w:tplc="2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BE46D3"/>
    <w:multiLevelType w:val="hybridMultilevel"/>
    <w:tmpl w:val="890E8954"/>
    <w:lvl w:ilvl="0" w:tplc="2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4121FD"/>
    <w:multiLevelType w:val="hybridMultilevel"/>
    <w:tmpl w:val="69EE4796"/>
    <w:lvl w:ilvl="0" w:tplc="2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2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D49222F"/>
    <w:multiLevelType w:val="hybridMultilevel"/>
    <w:tmpl w:val="55AE63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1"/>
  </w:num>
  <w:num w:numId="4">
    <w:abstractNumId w:val="15"/>
  </w:num>
  <w:num w:numId="5">
    <w:abstractNumId w:val="0"/>
  </w:num>
  <w:num w:numId="6">
    <w:abstractNumId w:val="6"/>
  </w:num>
  <w:num w:numId="7">
    <w:abstractNumId w:val="1"/>
  </w:num>
  <w:num w:numId="8">
    <w:abstractNumId w:val="17"/>
  </w:num>
  <w:num w:numId="9">
    <w:abstractNumId w:val="5"/>
  </w:num>
  <w:num w:numId="10">
    <w:abstractNumId w:val="7"/>
  </w:num>
  <w:num w:numId="11">
    <w:abstractNumId w:val="16"/>
  </w:num>
  <w:num w:numId="12">
    <w:abstractNumId w:val="18"/>
  </w:num>
  <w:num w:numId="13">
    <w:abstractNumId w:val="12"/>
  </w:num>
  <w:num w:numId="14">
    <w:abstractNumId w:val="13"/>
  </w:num>
  <w:num w:numId="15">
    <w:abstractNumId w:val="8"/>
  </w:num>
  <w:num w:numId="16">
    <w:abstractNumId w:val="4"/>
  </w:num>
  <w:num w:numId="17">
    <w:abstractNumId w:val="9"/>
  </w:num>
  <w:num w:numId="18">
    <w:abstractNumId w:val="1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MjEwNDc0s7A0tjRT0lEKTi0uzszPAykwrAUADs/j3iwAAAA="/>
  </w:docVars>
  <w:rsids>
    <w:rsidRoot w:val="00C95FE2"/>
    <w:rsid w:val="00004F5B"/>
    <w:rsid w:val="00032FA7"/>
    <w:rsid w:val="00042FB9"/>
    <w:rsid w:val="000561AC"/>
    <w:rsid w:val="000576BC"/>
    <w:rsid w:val="00070180"/>
    <w:rsid w:val="000A142A"/>
    <w:rsid w:val="000C41A4"/>
    <w:rsid w:val="00110D9F"/>
    <w:rsid w:val="0011448B"/>
    <w:rsid w:val="00124997"/>
    <w:rsid w:val="0017495D"/>
    <w:rsid w:val="001D0EDE"/>
    <w:rsid w:val="001F2B27"/>
    <w:rsid w:val="0026508E"/>
    <w:rsid w:val="00286365"/>
    <w:rsid w:val="002A7272"/>
    <w:rsid w:val="002C5214"/>
    <w:rsid w:val="002D5E34"/>
    <w:rsid w:val="002F3A88"/>
    <w:rsid w:val="00352278"/>
    <w:rsid w:val="00352A62"/>
    <w:rsid w:val="0035668E"/>
    <w:rsid w:val="00380346"/>
    <w:rsid w:val="003A1C29"/>
    <w:rsid w:val="003B5E12"/>
    <w:rsid w:val="003C30DC"/>
    <w:rsid w:val="003E04B8"/>
    <w:rsid w:val="003F6F32"/>
    <w:rsid w:val="00403B14"/>
    <w:rsid w:val="004519D4"/>
    <w:rsid w:val="00454967"/>
    <w:rsid w:val="00473C77"/>
    <w:rsid w:val="004C0CEC"/>
    <w:rsid w:val="004D0B39"/>
    <w:rsid w:val="005004A8"/>
    <w:rsid w:val="00525B04"/>
    <w:rsid w:val="00572995"/>
    <w:rsid w:val="00577638"/>
    <w:rsid w:val="00581C67"/>
    <w:rsid w:val="005A769B"/>
    <w:rsid w:val="00630EF6"/>
    <w:rsid w:val="00656C1A"/>
    <w:rsid w:val="006640D1"/>
    <w:rsid w:val="006B13FB"/>
    <w:rsid w:val="00726EFB"/>
    <w:rsid w:val="00751745"/>
    <w:rsid w:val="00771C47"/>
    <w:rsid w:val="00776C00"/>
    <w:rsid w:val="00781B41"/>
    <w:rsid w:val="00781E0F"/>
    <w:rsid w:val="007938C7"/>
    <w:rsid w:val="007C56CE"/>
    <w:rsid w:val="007D20E5"/>
    <w:rsid w:val="007D3322"/>
    <w:rsid w:val="007D5491"/>
    <w:rsid w:val="007E5ECB"/>
    <w:rsid w:val="007F3A96"/>
    <w:rsid w:val="007F6628"/>
    <w:rsid w:val="007F72EC"/>
    <w:rsid w:val="008017C7"/>
    <w:rsid w:val="008020D0"/>
    <w:rsid w:val="0084309E"/>
    <w:rsid w:val="00867C77"/>
    <w:rsid w:val="00872A4C"/>
    <w:rsid w:val="00887741"/>
    <w:rsid w:val="009003AF"/>
    <w:rsid w:val="00937B47"/>
    <w:rsid w:val="00954493"/>
    <w:rsid w:val="009659EB"/>
    <w:rsid w:val="009A702C"/>
    <w:rsid w:val="009C29F1"/>
    <w:rsid w:val="009D1B4E"/>
    <w:rsid w:val="009E4383"/>
    <w:rsid w:val="009F425E"/>
    <w:rsid w:val="00A02780"/>
    <w:rsid w:val="00A03DE7"/>
    <w:rsid w:val="00A07D10"/>
    <w:rsid w:val="00A21256"/>
    <w:rsid w:val="00A2693D"/>
    <w:rsid w:val="00A37D58"/>
    <w:rsid w:val="00A85182"/>
    <w:rsid w:val="00A919C6"/>
    <w:rsid w:val="00AB79F1"/>
    <w:rsid w:val="00AD4DE9"/>
    <w:rsid w:val="00AE1BF2"/>
    <w:rsid w:val="00B10E6F"/>
    <w:rsid w:val="00B31400"/>
    <w:rsid w:val="00B75A93"/>
    <w:rsid w:val="00B87020"/>
    <w:rsid w:val="00B964C0"/>
    <w:rsid w:val="00BA69BC"/>
    <w:rsid w:val="00BC6681"/>
    <w:rsid w:val="00BF3ED6"/>
    <w:rsid w:val="00C20CCE"/>
    <w:rsid w:val="00C3294E"/>
    <w:rsid w:val="00C53760"/>
    <w:rsid w:val="00C80290"/>
    <w:rsid w:val="00C95FE2"/>
    <w:rsid w:val="00CA0CFE"/>
    <w:rsid w:val="00CD3688"/>
    <w:rsid w:val="00CE135A"/>
    <w:rsid w:val="00CE3137"/>
    <w:rsid w:val="00D04D39"/>
    <w:rsid w:val="00D34154"/>
    <w:rsid w:val="00D4223E"/>
    <w:rsid w:val="00D4795C"/>
    <w:rsid w:val="00D5012F"/>
    <w:rsid w:val="00D61D16"/>
    <w:rsid w:val="00D727E2"/>
    <w:rsid w:val="00DA4603"/>
    <w:rsid w:val="00DA5517"/>
    <w:rsid w:val="00DE1017"/>
    <w:rsid w:val="00E57D9C"/>
    <w:rsid w:val="00E90634"/>
    <w:rsid w:val="00E95410"/>
    <w:rsid w:val="00EE3659"/>
    <w:rsid w:val="00F021A3"/>
    <w:rsid w:val="00F04E46"/>
    <w:rsid w:val="00F223D0"/>
    <w:rsid w:val="00F668D2"/>
    <w:rsid w:val="00F67582"/>
    <w:rsid w:val="00F77B3D"/>
    <w:rsid w:val="00F832B7"/>
    <w:rsid w:val="00FB7D1E"/>
    <w:rsid w:val="00FE6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5D2FB"/>
  <w15:docId w15:val="{A6222B67-79D8-334F-97D5-C5E0E947B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T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54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5FE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3C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C77"/>
  </w:style>
  <w:style w:type="paragraph" w:styleId="Footer">
    <w:name w:val="footer"/>
    <w:basedOn w:val="Normal"/>
    <w:link w:val="FooterChar"/>
    <w:uiPriority w:val="99"/>
    <w:unhideWhenUsed/>
    <w:rsid w:val="00473C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C77"/>
  </w:style>
  <w:style w:type="paragraph" w:styleId="ListParagraph">
    <w:name w:val="List Paragraph"/>
    <w:basedOn w:val="Normal"/>
    <w:uiPriority w:val="34"/>
    <w:qFormat/>
    <w:rsid w:val="00581C67"/>
    <w:pPr>
      <w:ind w:left="720"/>
      <w:contextualSpacing/>
    </w:pPr>
  </w:style>
  <w:style w:type="table" w:styleId="MediumList2-Accent1">
    <w:name w:val="Medium List 2 Accent 1"/>
    <w:basedOn w:val="TableNormal"/>
    <w:uiPriority w:val="66"/>
    <w:rsid w:val="00937B4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header" Target="header3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oter" Target="footer2.xml" /><Relationship Id="rId5" Type="http://schemas.openxmlformats.org/officeDocument/2006/relationships/webSettings" Target="webSettings.xml" /><Relationship Id="rId15" Type="http://schemas.openxmlformats.org/officeDocument/2006/relationships/theme" Target="theme/theme1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header" Target="header2.xm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5EE48B-A58C-E54B-9D96-3082F5CAB99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07</Words>
  <Characters>403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ia Clarke</dc:creator>
  <cp:lastModifiedBy>akia clarke</cp:lastModifiedBy>
  <cp:revision>2</cp:revision>
  <dcterms:created xsi:type="dcterms:W3CDTF">2017-09-17T19:09:00Z</dcterms:created>
  <dcterms:modified xsi:type="dcterms:W3CDTF">2017-09-17T19:09:00Z</dcterms:modified>
</cp:coreProperties>
</file>